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2B65" w:rsidRPr="005E3DC1" w:rsidRDefault="00C604C3" w:rsidP="00C604C3">
      <w:pPr>
        <w:jc w:val="center"/>
        <w:rPr>
          <w:rStyle w:val="Strong"/>
          <w:rFonts w:ascii="Times New Roman" w:hAnsi="Times New Roman" w:cs="Times New Roman"/>
          <w:color w:val="0D0D0D" w:themeColor="text1" w:themeTint="F2"/>
          <w:sz w:val="32"/>
          <w:szCs w:val="32"/>
        </w:rPr>
      </w:pPr>
      <w:bookmarkStart w:id="0" w:name="_Hlk2206344"/>
      <w:r w:rsidRPr="005E3DC1">
        <w:rPr>
          <w:rStyle w:val="Strong"/>
          <w:rFonts w:ascii="Times New Roman" w:hAnsi="Times New Roman" w:cs="Times New Roman"/>
          <w:color w:val="0D0D0D" w:themeColor="text1" w:themeTint="F2"/>
          <w:sz w:val="32"/>
          <w:szCs w:val="32"/>
        </w:rPr>
        <w:t>New Client Intake Form</w:t>
      </w:r>
    </w:p>
    <w:p w:rsidR="00664DF5" w:rsidRPr="005E3DC1" w:rsidRDefault="00664DF5" w:rsidP="00F3782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76F0E" w:rsidRPr="005E3DC1" w:rsidRDefault="00C76F0E" w:rsidP="00F3782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8068F" w:rsidRPr="005E3DC1" w:rsidRDefault="0028068F" w:rsidP="00F3782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604C3" w:rsidRPr="005E3DC1" w:rsidRDefault="000A0BEA" w:rsidP="00F378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margin-left:117.4pt;margin-top:5.1pt;width:325.55pt;height:15.2pt;z-index:251666432;mso-width-relative:margin;mso-height-relative:margin">
            <v:textbox>
              <w:txbxContent>
                <w:p w:rsidR="005E3DC1" w:rsidRDefault="005E3DC1"/>
              </w:txbxContent>
            </v:textbox>
          </v:shape>
        </w:pict>
      </w:r>
      <w:r w:rsidR="00C604C3" w:rsidRPr="005E3DC1">
        <w:rPr>
          <w:rFonts w:ascii="Times New Roman" w:hAnsi="Times New Roman" w:cs="Times New Roman"/>
          <w:b/>
          <w:sz w:val="24"/>
          <w:szCs w:val="24"/>
        </w:rPr>
        <w:t>Date</w:t>
      </w:r>
      <w:r w:rsidR="00C604C3" w:rsidRPr="005E3DC1">
        <w:rPr>
          <w:rFonts w:ascii="Times New Roman" w:hAnsi="Times New Roman" w:cs="Times New Roman"/>
          <w:sz w:val="24"/>
          <w:szCs w:val="24"/>
        </w:rPr>
        <w:t>:</w:t>
      </w:r>
      <w:r w:rsidR="002B40E4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C604C3" w:rsidRPr="005E3DC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6B15" w:rsidRPr="005E3DC1" w:rsidRDefault="00616B15" w:rsidP="00F3782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E3DC1" w:rsidRPr="005E3DC1" w:rsidRDefault="000A0BEA" w:rsidP="00F378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0BEA"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3" type="#_x0000_t202" style="position:absolute;margin-left:117.4pt;margin-top:4.6pt;width:325.55pt;height:15.2pt;z-index:251667456;mso-width-relative:margin;mso-height-relative:margin">
            <v:textbox>
              <w:txbxContent>
                <w:p w:rsidR="005E3DC1" w:rsidRDefault="005E3DC1" w:rsidP="005E3DC1"/>
              </w:txbxContent>
            </v:textbox>
          </v:shape>
        </w:pict>
      </w:r>
      <w:r w:rsidR="00C604C3" w:rsidRPr="005E3DC1">
        <w:rPr>
          <w:rFonts w:ascii="Times New Roman" w:hAnsi="Times New Roman" w:cs="Times New Roman"/>
          <w:b/>
          <w:sz w:val="24"/>
          <w:szCs w:val="24"/>
        </w:rPr>
        <w:t>Name</w:t>
      </w:r>
      <w:r w:rsidR="00C604C3" w:rsidRPr="005E3DC1">
        <w:rPr>
          <w:rFonts w:ascii="Times New Roman" w:hAnsi="Times New Roman" w:cs="Times New Roman"/>
          <w:sz w:val="24"/>
          <w:szCs w:val="24"/>
        </w:rPr>
        <w:t>:</w:t>
      </w:r>
      <w:r w:rsidR="002B40E4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C604C3" w:rsidRPr="005E3DC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E3DC1" w:rsidRPr="005E3DC1" w:rsidRDefault="000A0BEA" w:rsidP="00F378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0BEA"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4" type="#_x0000_t202" style="position:absolute;margin-left:117.4pt;margin-top:13pt;width:325.55pt;height:15.2pt;z-index:251668480;mso-width-relative:margin;mso-height-relative:margin">
            <v:textbox>
              <w:txbxContent>
                <w:p w:rsidR="005E3DC1" w:rsidRDefault="005E3DC1" w:rsidP="005E3DC1"/>
              </w:txbxContent>
            </v:textbox>
          </v:shape>
        </w:pict>
      </w:r>
    </w:p>
    <w:p w:rsidR="00C604C3" w:rsidRPr="005E3DC1" w:rsidRDefault="00C604C3" w:rsidP="00F378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b/>
          <w:sz w:val="24"/>
          <w:szCs w:val="24"/>
        </w:rPr>
        <w:t>Email</w:t>
      </w:r>
      <w:r w:rsidRPr="005E3DC1">
        <w:rPr>
          <w:rFonts w:ascii="Times New Roman" w:hAnsi="Times New Roman" w:cs="Times New Roman"/>
          <w:sz w:val="24"/>
          <w:szCs w:val="24"/>
        </w:rPr>
        <w:t>:</w:t>
      </w:r>
      <w:r w:rsidR="002B40E4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Pr="005E3DC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E3DC1" w:rsidRPr="005E3DC1" w:rsidRDefault="000A0BEA" w:rsidP="002806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5" type="#_x0000_t202" style="position:absolute;margin-left:117.4pt;margin-top:13.35pt;width:325.55pt;height:15.2pt;z-index:251669504;mso-width-relative:margin;mso-height-relative:margin">
            <v:textbox>
              <w:txbxContent>
                <w:p w:rsidR="005E3DC1" w:rsidRDefault="005E3DC1" w:rsidP="005E3DC1"/>
              </w:txbxContent>
            </v:textbox>
          </v:shape>
        </w:pict>
      </w:r>
    </w:p>
    <w:p w:rsidR="005E3DC1" w:rsidRPr="005E3DC1" w:rsidRDefault="00C604C3" w:rsidP="007D76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b/>
          <w:sz w:val="24"/>
          <w:szCs w:val="24"/>
        </w:rPr>
        <w:t>Phone</w:t>
      </w:r>
      <w:r w:rsidRPr="005E3DC1">
        <w:rPr>
          <w:rFonts w:ascii="Times New Roman" w:hAnsi="Times New Roman" w:cs="Times New Roman"/>
          <w:sz w:val="24"/>
          <w:szCs w:val="24"/>
        </w:rPr>
        <w:t>:</w:t>
      </w:r>
      <w:r w:rsidR="00616B15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2B40E4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616B15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0A0BEA"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" w:name="Text12"/>
      <w:r w:rsidR="00616B15" w:rsidRPr="005E3DC1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0A0BEA" w:rsidRPr="005E3DC1">
        <w:rPr>
          <w:rFonts w:ascii="Times New Roman" w:hAnsi="Times New Roman" w:cs="Times New Roman"/>
          <w:sz w:val="24"/>
          <w:szCs w:val="24"/>
        </w:rPr>
      </w:r>
      <w:r w:rsidR="000A0BEA" w:rsidRPr="005E3DC1">
        <w:rPr>
          <w:rFonts w:ascii="Times New Roman" w:hAnsi="Times New Roman" w:cs="Times New Roman"/>
          <w:sz w:val="24"/>
          <w:szCs w:val="24"/>
        </w:rPr>
        <w:fldChar w:fldCharType="separate"/>
      </w:r>
      <w:r w:rsidR="002B40E4" w:rsidRPr="005E3DC1">
        <w:rPr>
          <w:rFonts w:ascii="Times New Roman" w:hAnsi="Times New Roman" w:cs="Times New Roman"/>
          <w:sz w:val="24"/>
          <w:szCs w:val="24"/>
        </w:rPr>
        <w:t> </w:t>
      </w:r>
      <w:r w:rsidR="002B40E4" w:rsidRPr="005E3DC1">
        <w:rPr>
          <w:rFonts w:ascii="Times New Roman" w:hAnsi="Times New Roman" w:cs="Times New Roman"/>
          <w:sz w:val="24"/>
          <w:szCs w:val="24"/>
        </w:rPr>
        <w:t> </w:t>
      </w:r>
      <w:r w:rsidR="002B40E4" w:rsidRPr="005E3DC1">
        <w:rPr>
          <w:rFonts w:ascii="Times New Roman" w:hAnsi="Times New Roman" w:cs="Times New Roman"/>
          <w:sz w:val="24"/>
          <w:szCs w:val="24"/>
        </w:rPr>
        <w:t> </w:t>
      </w:r>
      <w:r w:rsidR="002B40E4" w:rsidRPr="005E3DC1">
        <w:rPr>
          <w:rFonts w:ascii="Times New Roman" w:hAnsi="Times New Roman" w:cs="Times New Roman"/>
          <w:sz w:val="24"/>
          <w:szCs w:val="24"/>
        </w:rPr>
        <w:t> </w:t>
      </w:r>
      <w:r w:rsidR="002B40E4" w:rsidRPr="005E3DC1">
        <w:rPr>
          <w:rFonts w:ascii="Times New Roman" w:hAnsi="Times New Roman" w:cs="Times New Roman"/>
          <w:sz w:val="24"/>
          <w:szCs w:val="24"/>
        </w:rPr>
        <w:t> </w:t>
      </w:r>
      <w:r w:rsidR="000A0BEA"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  <w:r w:rsidRPr="005E3DC1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E3DC1" w:rsidRPr="005E3DC1" w:rsidRDefault="005E3DC1" w:rsidP="00F3782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604C3" w:rsidRPr="005E3DC1" w:rsidRDefault="000A0BEA" w:rsidP="00F378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0BEA"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36" type="#_x0000_t202" style="position:absolute;margin-left:117.4pt;margin-top:6.15pt;width:325.55pt;height:15.2pt;z-index:251670528;mso-width-relative:margin;mso-height-relative:margin">
            <v:textbox>
              <w:txbxContent>
                <w:p w:rsidR="005E3DC1" w:rsidRDefault="005E3DC1" w:rsidP="005E3DC1"/>
                <w:p w:rsidR="005E3DC1" w:rsidRDefault="005E3DC1" w:rsidP="005E3DC1"/>
              </w:txbxContent>
            </v:textbox>
          </v:shape>
        </w:pict>
      </w:r>
      <w:r w:rsidR="00C604C3" w:rsidRPr="005E3DC1">
        <w:rPr>
          <w:rFonts w:ascii="Times New Roman" w:hAnsi="Times New Roman" w:cs="Times New Roman"/>
          <w:b/>
          <w:sz w:val="24"/>
          <w:szCs w:val="24"/>
        </w:rPr>
        <w:t>Address</w:t>
      </w:r>
      <w:r w:rsidR="00C604C3" w:rsidRPr="005E3DC1">
        <w:rPr>
          <w:rFonts w:ascii="Times New Roman" w:hAnsi="Times New Roman" w:cs="Times New Roman"/>
          <w:sz w:val="24"/>
          <w:szCs w:val="24"/>
        </w:rPr>
        <w:t>:</w:t>
      </w:r>
      <w:r w:rsidR="002B40E4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616B15" w:rsidRPr="005E3DC1">
        <w:rPr>
          <w:rFonts w:ascii="Times New Roman" w:hAnsi="Times New Roman" w:cs="Times New Roman"/>
          <w:sz w:val="24"/>
          <w:szCs w:val="24"/>
        </w:rPr>
        <w:t xml:space="preserve">  </w:t>
      </w:r>
      <w:r w:rsidR="007D76AA" w:rsidRPr="005E3DC1">
        <w:rPr>
          <w:rFonts w:ascii="Times New Roman" w:hAnsi="Times New Roman" w:cs="Times New Roman"/>
          <w:sz w:val="24"/>
          <w:szCs w:val="24"/>
        </w:rPr>
        <w:tab/>
      </w:r>
    </w:p>
    <w:p w:rsidR="00C76F0E" w:rsidRPr="005E3DC1" w:rsidRDefault="000A0BEA" w:rsidP="005E3DC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7" type="#_x0000_t202" style="position:absolute;margin-left:117.4pt;margin-top:19.4pt;width:325.55pt;height:15.2pt;z-index:251671552;mso-width-relative:margin;mso-height-relative:margin">
            <v:textbox>
              <w:txbxContent>
                <w:p w:rsidR="005E3DC1" w:rsidRDefault="005E3DC1" w:rsidP="005E3DC1"/>
              </w:txbxContent>
            </v:textbox>
          </v:shape>
        </w:pict>
      </w:r>
      <w:r w:rsidR="00C604C3" w:rsidRPr="005E3DC1">
        <w:rPr>
          <w:rFonts w:ascii="Times New Roman" w:hAnsi="Times New Roman" w:cs="Times New Roman"/>
          <w:b/>
          <w:sz w:val="24"/>
          <w:szCs w:val="24"/>
        </w:rPr>
        <w:t>City/State/Z</w:t>
      </w:r>
      <w:r w:rsidR="0061550F" w:rsidRPr="005E3DC1">
        <w:rPr>
          <w:rFonts w:ascii="Times New Roman" w:hAnsi="Times New Roman" w:cs="Times New Roman"/>
          <w:b/>
          <w:sz w:val="24"/>
          <w:szCs w:val="24"/>
        </w:rPr>
        <w:t>IP</w:t>
      </w:r>
      <w:r w:rsidR="00C604C3" w:rsidRPr="005E3DC1">
        <w:rPr>
          <w:rFonts w:ascii="Times New Roman" w:hAnsi="Times New Roman" w:cs="Times New Roman"/>
          <w:sz w:val="24"/>
          <w:szCs w:val="24"/>
        </w:rPr>
        <w:t>:</w:t>
      </w:r>
      <w:r w:rsidR="00C5183B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9566CC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2B40E4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616B15" w:rsidRPr="005E3DC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068F" w:rsidRPr="005E3DC1" w:rsidRDefault="0028068F" w:rsidP="00C604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E3DC1" w:rsidRPr="005E3DC1" w:rsidRDefault="005E3DC1" w:rsidP="002B40E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C604C3" w:rsidRPr="005E3DC1" w:rsidRDefault="00C604C3" w:rsidP="002B40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b/>
          <w:sz w:val="24"/>
          <w:szCs w:val="24"/>
        </w:rPr>
        <w:t>Time Zone</w:t>
      </w:r>
      <w:r w:rsidRPr="005E3DC1">
        <w:rPr>
          <w:rFonts w:ascii="Times New Roman" w:hAnsi="Times New Roman" w:cs="Times New Roman"/>
          <w:sz w:val="24"/>
          <w:szCs w:val="24"/>
        </w:rPr>
        <w:t>:</w:t>
      </w:r>
      <w:r w:rsidRPr="005E3DC1">
        <w:rPr>
          <w:rFonts w:ascii="Times New Roman" w:hAnsi="Times New Roman" w:cs="Times New Roman"/>
          <w:sz w:val="24"/>
          <w:szCs w:val="24"/>
        </w:rPr>
        <w:tab/>
      </w:r>
      <w:r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61550F" w:rsidRPr="005E3DC1">
        <w:rPr>
          <w:rFonts w:ascii="Times New Roman" w:hAnsi="Times New Roman" w:cs="Times New Roman"/>
          <w:b/>
          <w:sz w:val="24"/>
          <w:szCs w:val="24"/>
        </w:rPr>
        <w:t>Reporter Type:</w:t>
      </w:r>
      <w:r w:rsidR="00F979BF" w:rsidRPr="005E3DC1">
        <w:rPr>
          <w:rFonts w:ascii="Times New Roman" w:hAnsi="Times New Roman" w:cs="Times New Roman"/>
          <w:b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b/>
          <w:sz w:val="24"/>
          <w:szCs w:val="24"/>
        </w:rPr>
        <w:tab/>
      </w:r>
    </w:p>
    <w:p w:rsidR="008F260F" w:rsidRPr="005E3DC1" w:rsidRDefault="000A0BEA" w:rsidP="0061550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2"/>
      <w:r w:rsidR="00C604C3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2"/>
      <w:r w:rsidR="00C604C3" w:rsidRPr="005E3DC1">
        <w:rPr>
          <w:rFonts w:ascii="Times New Roman" w:hAnsi="Times New Roman" w:cs="Times New Roman"/>
          <w:sz w:val="24"/>
          <w:szCs w:val="24"/>
        </w:rPr>
        <w:t xml:space="preserve">  Eastern</w:t>
      </w:r>
      <w:r w:rsidR="0061550F" w:rsidRPr="005E3DC1">
        <w:rPr>
          <w:rFonts w:ascii="Times New Roman" w:hAnsi="Times New Roman" w:cs="Times New Roman"/>
          <w:sz w:val="24"/>
          <w:szCs w:val="24"/>
        </w:rPr>
        <w:tab/>
      </w:r>
      <w:r w:rsidR="0061550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heck15"/>
      <w:r w:rsidR="0061550F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3"/>
      <w:r w:rsidR="0061550F" w:rsidRPr="005E3DC1">
        <w:rPr>
          <w:rFonts w:ascii="Times New Roman" w:hAnsi="Times New Roman" w:cs="Times New Roman"/>
          <w:sz w:val="24"/>
          <w:szCs w:val="24"/>
        </w:rPr>
        <w:t xml:space="preserve">  Freelance</w:t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</w:p>
    <w:p w:rsidR="00C604C3" w:rsidRPr="005E3DC1" w:rsidRDefault="000A0BEA" w:rsidP="0061550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" w:name="Check4"/>
      <w:r w:rsidR="00C604C3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4"/>
      <w:r w:rsidR="00C604C3" w:rsidRPr="005E3DC1">
        <w:rPr>
          <w:rFonts w:ascii="Times New Roman" w:hAnsi="Times New Roman" w:cs="Times New Roman"/>
          <w:sz w:val="24"/>
          <w:szCs w:val="24"/>
        </w:rPr>
        <w:t xml:space="preserve">  Central</w:t>
      </w:r>
      <w:r w:rsidR="0061550F" w:rsidRPr="005E3DC1">
        <w:rPr>
          <w:rFonts w:ascii="Times New Roman" w:hAnsi="Times New Roman" w:cs="Times New Roman"/>
          <w:sz w:val="24"/>
          <w:szCs w:val="24"/>
        </w:rPr>
        <w:tab/>
      </w:r>
      <w:r w:rsidR="0061550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6"/>
      <w:r w:rsidR="0061550F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5"/>
      <w:r w:rsidR="0061550F" w:rsidRPr="005E3DC1">
        <w:rPr>
          <w:rFonts w:ascii="Times New Roman" w:hAnsi="Times New Roman" w:cs="Times New Roman"/>
          <w:sz w:val="24"/>
          <w:szCs w:val="24"/>
        </w:rPr>
        <w:t xml:space="preserve">  State Official</w:t>
      </w:r>
    </w:p>
    <w:p w:rsidR="00C604C3" w:rsidRPr="005E3DC1" w:rsidRDefault="000A0BEA" w:rsidP="009566C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6"/>
      <w:r w:rsidR="004217A5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6"/>
      <w:r w:rsidR="004217A5" w:rsidRPr="005E3DC1">
        <w:rPr>
          <w:rFonts w:ascii="Times New Roman" w:hAnsi="Times New Roman" w:cs="Times New Roman"/>
          <w:sz w:val="24"/>
          <w:szCs w:val="24"/>
        </w:rPr>
        <w:t xml:space="preserve">  Mountain</w:t>
      </w:r>
      <w:r w:rsidR="0061550F" w:rsidRPr="005E3DC1">
        <w:rPr>
          <w:rFonts w:ascii="Times New Roman" w:hAnsi="Times New Roman" w:cs="Times New Roman"/>
          <w:sz w:val="24"/>
          <w:szCs w:val="24"/>
        </w:rPr>
        <w:tab/>
      </w:r>
      <w:r w:rsidR="0061550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17"/>
      <w:r w:rsidR="0061550F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7"/>
      <w:r w:rsidR="0061550F" w:rsidRPr="005E3DC1">
        <w:rPr>
          <w:rFonts w:ascii="Times New Roman" w:hAnsi="Times New Roman" w:cs="Times New Roman"/>
          <w:sz w:val="24"/>
          <w:szCs w:val="24"/>
        </w:rPr>
        <w:t xml:space="preserve">  Federal Official</w:t>
      </w:r>
      <w:r w:rsidR="008F260F" w:rsidRPr="005E3DC1">
        <w:rPr>
          <w:rFonts w:ascii="Times New Roman" w:hAnsi="Times New Roman" w:cs="Times New Roman"/>
          <w:sz w:val="24"/>
          <w:szCs w:val="24"/>
        </w:rPr>
        <w:tab/>
      </w:r>
      <w:r w:rsidR="008F260F" w:rsidRPr="005E3DC1">
        <w:rPr>
          <w:rFonts w:ascii="Times New Roman" w:hAnsi="Times New Roman" w:cs="Times New Roman"/>
          <w:sz w:val="24"/>
          <w:szCs w:val="24"/>
        </w:rPr>
        <w:tab/>
      </w:r>
    </w:p>
    <w:p w:rsidR="004217A5" w:rsidRPr="005E3DC1" w:rsidRDefault="000A0BEA" w:rsidP="0061550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="004217A5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8"/>
      <w:r w:rsidR="004217A5" w:rsidRPr="005E3DC1">
        <w:rPr>
          <w:rFonts w:ascii="Times New Roman" w:hAnsi="Times New Roman" w:cs="Times New Roman"/>
          <w:sz w:val="24"/>
          <w:szCs w:val="24"/>
        </w:rPr>
        <w:t xml:space="preserve">  Pacific</w:t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b/>
          <w:sz w:val="24"/>
          <w:szCs w:val="24"/>
        </w:rPr>
        <w:t>Service Requested:</w:t>
      </w:r>
    </w:p>
    <w:p w:rsidR="004217A5" w:rsidRPr="005E3DC1" w:rsidRDefault="000A0BEA" w:rsidP="0061550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0"/>
      <w:r w:rsidR="004217A5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9"/>
      <w:r w:rsidR="004217A5" w:rsidRPr="005E3DC1">
        <w:rPr>
          <w:rFonts w:ascii="Times New Roman" w:hAnsi="Times New Roman" w:cs="Times New Roman"/>
          <w:sz w:val="24"/>
          <w:szCs w:val="24"/>
        </w:rPr>
        <w:t xml:space="preserve">  Alaska</w:t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20"/>
      <w:r w:rsidR="00F979BF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10"/>
      <w:r w:rsidR="00F979BF" w:rsidRPr="005E3DC1">
        <w:rPr>
          <w:rFonts w:ascii="Times New Roman" w:hAnsi="Times New Roman" w:cs="Times New Roman"/>
          <w:sz w:val="24"/>
          <w:szCs w:val="24"/>
        </w:rPr>
        <w:t xml:space="preserve">  Scoping</w:t>
      </w:r>
    </w:p>
    <w:p w:rsidR="004217A5" w:rsidRPr="005E3DC1" w:rsidRDefault="000A0BEA" w:rsidP="0061550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1" w:name="Check12"/>
      <w:r w:rsidR="004217A5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11"/>
      <w:r w:rsidR="004217A5" w:rsidRPr="005E3DC1">
        <w:rPr>
          <w:rFonts w:ascii="Times New Roman" w:hAnsi="Times New Roman" w:cs="Times New Roman"/>
          <w:sz w:val="24"/>
          <w:szCs w:val="24"/>
        </w:rPr>
        <w:t xml:space="preserve">  Hawaii</w:t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  <w:r w:rsidRPr="005E3DC1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21"/>
      <w:r w:rsidR="00F979BF" w:rsidRPr="005E3DC1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E3DC1">
        <w:rPr>
          <w:rFonts w:ascii="Times New Roman" w:hAnsi="Times New Roman" w:cs="Times New Roman"/>
          <w:sz w:val="24"/>
          <w:szCs w:val="24"/>
        </w:rPr>
        <w:fldChar w:fldCharType="end"/>
      </w:r>
      <w:bookmarkEnd w:id="12"/>
      <w:r w:rsidR="00F979BF" w:rsidRPr="005E3DC1">
        <w:rPr>
          <w:rFonts w:ascii="Times New Roman" w:hAnsi="Times New Roman" w:cs="Times New Roman"/>
          <w:sz w:val="24"/>
          <w:szCs w:val="24"/>
        </w:rPr>
        <w:t xml:space="preserve">  Proofreading</w:t>
      </w:r>
      <w:r w:rsidR="00F979BF" w:rsidRPr="005E3DC1">
        <w:rPr>
          <w:rFonts w:ascii="Times New Roman" w:hAnsi="Times New Roman" w:cs="Times New Roman"/>
          <w:sz w:val="24"/>
          <w:szCs w:val="24"/>
        </w:rPr>
        <w:tab/>
      </w:r>
    </w:p>
    <w:p w:rsidR="004217A5" w:rsidRPr="005E3DC1" w:rsidRDefault="004217A5" w:rsidP="00C604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6F0E" w:rsidRPr="005E3DC1" w:rsidRDefault="00C76F0E" w:rsidP="00C604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16B15" w:rsidRPr="005E3DC1" w:rsidRDefault="00F979BF" w:rsidP="00C604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F50E9" w:rsidRPr="005E3DC1" w:rsidRDefault="001833F8" w:rsidP="008A58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b/>
          <w:bCs/>
          <w:sz w:val="24"/>
          <w:szCs w:val="24"/>
        </w:rPr>
        <w:t>PLEASE</w:t>
      </w:r>
      <w:r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12069B" w:rsidRPr="005E3DC1">
        <w:rPr>
          <w:rFonts w:ascii="Times New Roman" w:hAnsi="Times New Roman" w:cs="Times New Roman"/>
          <w:b/>
          <w:sz w:val="24"/>
          <w:szCs w:val="24"/>
        </w:rPr>
        <w:t>SIGN HERE ____________________________________</w:t>
      </w:r>
      <w:r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8167F5" w:rsidRPr="005E3DC1">
        <w:rPr>
          <w:rFonts w:ascii="Times New Roman" w:hAnsi="Times New Roman" w:cs="Times New Roman"/>
          <w:sz w:val="24"/>
          <w:szCs w:val="24"/>
        </w:rPr>
        <w:t>acknowledg</w:t>
      </w:r>
      <w:r w:rsidR="0012069B" w:rsidRPr="005E3DC1">
        <w:rPr>
          <w:rFonts w:ascii="Times New Roman" w:hAnsi="Times New Roman" w:cs="Times New Roman"/>
          <w:sz w:val="24"/>
          <w:szCs w:val="24"/>
        </w:rPr>
        <w:t>ing that</w:t>
      </w:r>
      <w:r w:rsidR="00515EE4" w:rsidRPr="005E3DC1">
        <w:rPr>
          <w:rFonts w:ascii="Times New Roman" w:hAnsi="Times New Roman" w:cs="Times New Roman"/>
          <w:sz w:val="24"/>
          <w:szCs w:val="24"/>
        </w:rPr>
        <w:t xml:space="preserve"> you have read and </w:t>
      </w:r>
      <w:r w:rsidR="0061550F" w:rsidRPr="005E3DC1">
        <w:rPr>
          <w:rFonts w:ascii="Times New Roman" w:hAnsi="Times New Roman" w:cs="Times New Roman"/>
          <w:sz w:val="24"/>
          <w:szCs w:val="24"/>
        </w:rPr>
        <w:t>agree to</w:t>
      </w:r>
      <w:r w:rsidR="00515EE4" w:rsidRPr="005E3DC1">
        <w:rPr>
          <w:rFonts w:ascii="Times New Roman" w:hAnsi="Times New Roman" w:cs="Times New Roman"/>
          <w:sz w:val="24"/>
          <w:szCs w:val="24"/>
        </w:rPr>
        <w:t xml:space="preserve"> </w:t>
      </w:r>
      <w:r w:rsidR="00605F32" w:rsidRPr="005E3DC1">
        <w:rPr>
          <w:rFonts w:ascii="Times New Roman" w:hAnsi="Times New Roman" w:cs="Times New Roman"/>
          <w:sz w:val="24"/>
          <w:szCs w:val="24"/>
        </w:rPr>
        <w:t>my</w:t>
      </w:r>
      <w:r w:rsidR="00515EE4" w:rsidRPr="005E3DC1">
        <w:rPr>
          <w:rFonts w:ascii="Times New Roman" w:hAnsi="Times New Roman" w:cs="Times New Roman"/>
          <w:sz w:val="24"/>
          <w:szCs w:val="24"/>
        </w:rPr>
        <w:t xml:space="preserve"> Rates </w:t>
      </w:r>
      <w:r w:rsidR="0012069B" w:rsidRPr="005E3DC1">
        <w:rPr>
          <w:rFonts w:ascii="Times New Roman" w:hAnsi="Times New Roman" w:cs="Times New Roman"/>
          <w:sz w:val="24"/>
          <w:szCs w:val="24"/>
        </w:rPr>
        <w:t>and</w:t>
      </w:r>
      <w:r w:rsidR="00515EE4" w:rsidRPr="005E3DC1">
        <w:rPr>
          <w:rFonts w:ascii="Times New Roman" w:hAnsi="Times New Roman" w:cs="Times New Roman"/>
          <w:sz w:val="24"/>
          <w:szCs w:val="24"/>
        </w:rPr>
        <w:t xml:space="preserve"> Policies</w:t>
      </w:r>
      <w:r w:rsidRPr="005E3DC1">
        <w:rPr>
          <w:rFonts w:ascii="Times New Roman" w:hAnsi="Times New Roman" w:cs="Times New Roman"/>
          <w:sz w:val="24"/>
          <w:szCs w:val="24"/>
        </w:rPr>
        <w:t>, a copy of which has been provided to you</w:t>
      </w:r>
      <w:r w:rsidR="00A357CA">
        <w:rPr>
          <w:rFonts w:ascii="Times New Roman" w:hAnsi="Times New Roman" w:cs="Times New Roman"/>
          <w:sz w:val="24"/>
          <w:szCs w:val="24"/>
        </w:rPr>
        <w:t xml:space="preserve"> below</w:t>
      </w:r>
      <w:r w:rsidR="008167F5" w:rsidRPr="005E3DC1">
        <w:rPr>
          <w:rFonts w:ascii="Times New Roman" w:hAnsi="Times New Roman" w:cs="Times New Roman"/>
          <w:sz w:val="24"/>
          <w:szCs w:val="24"/>
        </w:rPr>
        <w:t xml:space="preserve">. </w:t>
      </w:r>
      <w:r w:rsidR="000E5BCC" w:rsidRPr="005E3DC1">
        <w:rPr>
          <w:rFonts w:ascii="Times New Roman" w:hAnsi="Times New Roman" w:cs="Times New Roman"/>
          <w:sz w:val="24"/>
          <w:szCs w:val="24"/>
        </w:rPr>
        <w:t>By engaging my services, you implicitly agree to my rates and policies.</w:t>
      </w:r>
    </w:p>
    <w:p w:rsidR="0028068F" w:rsidRPr="005E3DC1" w:rsidRDefault="0028068F" w:rsidP="008A58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068F" w:rsidRPr="005E3DC1" w:rsidRDefault="0028068F" w:rsidP="008A58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068F" w:rsidRPr="005E3DC1" w:rsidRDefault="0028068F" w:rsidP="008A58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3DC1" w:rsidRDefault="005E3DC1" w:rsidP="009566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3DC1">
        <w:rPr>
          <w:rFonts w:ascii="Times New Roman" w:hAnsi="Times New Roman" w:cs="Times New Roman"/>
          <w:b/>
          <w:sz w:val="24"/>
          <w:szCs w:val="24"/>
        </w:rPr>
        <w:t>Please r</w:t>
      </w:r>
      <w:r w:rsidR="0028068F" w:rsidRPr="005E3DC1">
        <w:rPr>
          <w:rFonts w:ascii="Times New Roman" w:hAnsi="Times New Roman" w:cs="Times New Roman"/>
          <w:b/>
          <w:sz w:val="24"/>
          <w:szCs w:val="24"/>
        </w:rPr>
        <w:t xml:space="preserve">eturn </w:t>
      </w:r>
      <w:r w:rsidR="0039072F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28068F" w:rsidRPr="005E3DC1">
        <w:rPr>
          <w:rFonts w:ascii="Times New Roman" w:hAnsi="Times New Roman" w:cs="Times New Roman"/>
          <w:b/>
          <w:sz w:val="24"/>
          <w:szCs w:val="24"/>
        </w:rPr>
        <w:t xml:space="preserve">completed </w:t>
      </w:r>
      <w:r w:rsidRPr="005E3DC1">
        <w:rPr>
          <w:rFonts w:ascii="Times New Roman" w:hAnsi="Times New Roman" w:cs="Times New Roman"/>
          <w:b/>
          <w:sz w:val="24"/>
          <w:szCs w:val="24"/>
        </w:rPr>
        <w:t xml:space="preserve">and signed </w:t>
      </w:r>
      <w:r w:rsidR="0028068F" w:rsidRPr="005E3DC1">
        <w:rPr>
          <w:rFonts w:ascii="Times New Roman" w:hAnsi="Times New Roman" w:cs="Times New Roman"/>
          <w:b/>
          <w:sz w:val="24"/>
          <w:szCs w:val="24"/>
        </w:rPr>
        <w:t>form to</w:t>
      </w:r>
      <w:r w:rsidR="0028068F" w:rsidRPr="005E3DC1">
        <w:rPr>
          <w:rFonts w:ascii="Times New Roman" w:hAnsi="Times New Roman" w:cs="Times New Roman"/>
          <w:sz w:val="24"/>
          <w:szCs w:val="24"/>
        </w:rPr>
        <w:t xml:space="preserve">: </w:t>
      </w:r>
      <w:r w:rsidR="005A6072" w:rsidRPr="005E3DC1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303AF2">
          <w:rPr>
            <w:rStyle w:val="Hyperlink"/>
            <w:rFonts w:ascii="Times New Roman" w:hAnsi="Times New Roman" w:cs="Times New Roman"/>
            <w:sz w:val="24"/>
            <w:szCs w:val="24"/>
          </w:rPr>
          <w:t>contact@scopist4u.com</w:t>
        </w:r>
      </w:hyperlink>
      <w:bookmarkEnd w:id="0"/>
    </w:p>
    <w:p w:rsidR="005E3DC1" w:rsidRDefault="005E3D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8068F" w:rsidRDefault="005E3DC1" w:rsidP="009566CC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E3DC1">
        <w:rPr>
          <w:rFonts w:ascii="Times New Roman" w:hAnsi="Times New Roman" w:cs="Times New Roman"/>
          <w:b/>
          <w:sz w:val="32"/>
          <w:szCs w:val="32"/>
        </w:rPr>
        <w:lastRenderedPageBreak/>
        <w:t>RATES AND POLICIES</w:t>
      </w:r>
    </w:p>
    <w:p w:rsidR="005E3DC1" w:rsidRDefault="005E3DC1" w:rsidP="009566CC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E3DC1" w:rsidRPr="0040057B" w:rsidRDefault="005E3DC1" w:rsidP="005E3DC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>Confirm Availability</w:t>
      </w:r>
    </w:p>
    <w:p w:rsidR="005E3DC1" w:rsidRPr="0040057B" w:rsidRDefault="005E3DC1" w:rsidP="005E3D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>Please s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end an email 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to </w:t>
      </w:r>
      <w:hyperlink r:id="rId8" w:history="1">
        <w:r w:rsidRPr="00303AF2">
          <w:rPr>
            <w:rStyle w:val="Hyperlink"/>
            <w:rFonts w:ascii="Times New Roman" w:eastAsia="Times New Roman" w:hAnsi="Times New Roman" w:cs="Times New Roman"/>
            <w:sz w:val="21"/>
            <w:szCs w:val="21"/>
          </w:rPr>
          <w:t>contact@scopist4u.com</w:t>
        </w:r>
      </w:hyperlink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with your page count and requested turnaround.</w:t>
      </w:r>
    </w:p>
    <w:p w:rsidR="005E3DC1" w:rsidRPr="0040057B" w:rsidRDefault="005E3DC1" w:rsidP="005E3D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To avoid missed deadlines, please be explicit with your required return date and time.</w:t>
      </w:r>
    </w:p>
    <w:p w:rsidR="005E3DC1" w:rsidRPr="0040057B" w:rsidRDefault="005E3DC1" w:rsidP="005E3D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Please wait for confirmation of my availability to accept the job before proceeding.​ ​</w:t>
      </w:r>
    </w:p>
    <w:p w:rsidR="005E3DC1" w:rsidRPr="0040057B" w:rsidRDefault="005E3DC1" w:rsidP="005E3D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If you do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not 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receive an email response within an hour or if you feel </w:t>
      </w:r>
      <w:r w:rsid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>you must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reach me, feel free to text me at 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>847-271-1770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. ​</w:t>
      </w:r>
    </w:p>
    <w:p w:rsidR="005E3DC1" w:rsidRDefault="005E3DC1" w:rsidP="005E3DC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</w:pP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br/>
      </w:r>
      <w:r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>Prepare Your Transcript</w:t>
      </w:r>
    </w:p>
    <w:p w:rsidR="005E3DC1" w:rsidRPr="0040057B" w:rsidRDefault="005E3DC1" w:rsidP="005E3DC1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</w:p>
    <w:p w:rsidR="005E3DC1" w:rsidRPr="0040057B" w:rsidRDefault="005E3DC1" w:rsidP="005E3DC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Before submitting your transcript to be scoped, please prepare your rough notes by defining excessive </w:t>
      </w:r>
      <w:proofErr w:type="spellStart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untranslates</w:t>
      </w:r>
      <w:proofErr w:type="spellEnd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, identifying speakers, and addressing any areas/hotspots you may have flagged for yourself to check and clean up.</w:t>
      </w:r>
    </w:p>
    <w:p w:rsidR="005E3DC1" w:rsidRPr="005E3DC1" w:rsidRDefault="005E3DC1" w:rsidP="005E3DC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If you have spellings of names and terms used in the transcript, please provide a list so I 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do not need to 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spend unnecessary time researching spellings 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may 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you already have. </w:t>
      </w:r>
    </w:p>
    <w:p w:rsidR="005E3DC1" w:rsidRPr="0040057B" w:rsidRDefault="005E3DC1" w:rsidP="005E3DC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Transcripts with an inordinate amount of </w:t>
      </w:r>
      <w:proofErr w:type="spellStart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untrans</w:t>
      </w:r>
      <w:r w:rsid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>lates</w:t>
      </w:r>
      <w:proofErr w:type="spellEnd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, mistrans</w:t>
      </w:r>
      <w:r w:rsid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>lates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, and drops may be returned to the reporter for cleanup or may incur an additional charge.</w:t>
      </w:r>
    </w:p>
    <w:p w:rsidR="005E3DC1" w:rsidRPr="0040057B" w:rsidRDefault="005E3DC1" w:rsidP="005E3DC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Before submitting your transcript to be proofed, it should be scoped, spell-checked, and as close to turn-in ready as possible.  </w:t>
      </w:r>
    </w:p>
    <w:p w:rsidR="005E3DC1" w:rsidRPr="0040057B" w:rsidRDefault="005E3DC1" w:rsidP="005E3DC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br/>
      </w:r>
      <w:r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>Send Your Transcript</w:t>
      </w:r>
    </w:p>
    <w:p w:rsidR="005E3DC1" w:rsidRPr="0040057B" w:rsidRDefault="005E3DC1" w:rsidP="005E3DC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Send your transcript via your preferred file transfer method, e.g., </w:t>
      </w:r>
      <w:proofErr w:type="spellStart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Dropbox</w:t>
      </w:r>
      <w:proofErr w:type="spellEnd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, </w:t>
      </w:r>
      <w:proofErr w:type="spellStart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SendThisFile</w:t>
      </w:r>
      <w:proofErr w:type="spellEnd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, etc.</w:t>
      </w:r>
    </w:p>
    <w:p w:rsidR="005E3DC1" w:rsidRPr="0040057B" w:rsidRDefault="005E3DC1" w:rsidP="005E3DC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When I receive your transcript, I'll send a confirmation email with the job name, page count, and due date/time.</w:t>
      </w:r>
    </w:p>
    <w:p w:rsidR="005E3DC1" w:rsidRPr="0040057B" w:rsidRDefault="005E3DC1" w:rsidP="005E3DC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Please double-check this email to verify you've sent the correct transcript and confirm the page count and agreed upon return date and </w:t>
      </w:r>
      <w:proofErr w:type="gramStart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time are</w:t>
      </w:r>
      <w:proofErr w:type="gramEnd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correct. </w:t>
      </w:r>
    </w:p>
    <w:p w:rsidR="002835A2" w:rsidRDefault="005E3DC1" w:rsidP="0028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1"/>
        </w:rPr>
      </w:pP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br/>
      </w:r>
      <w:r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>Communication and Expectations</w:t>
      </w:r>
    </w:p>
    <w:p w:rsidR="002835A2" w:rsidRDefault="002835A2" w:rsidP="0028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1"/>
        </w:rPr>
      </w:pPr>
    </w:p>
    <w:p w:rsidR="005E3DC1" w:rsidRPr="0040057B" w:rsidRDefault="005E3DC1" w:rsidP="0028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​A successful working relationship depends on</w:t>
      </w:r>
      <w:r w:rsid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open communication and clearly-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defined expectations from both parties.</w:t>
      </w: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t>​</w:t>
      </w:r>
    </w:p>
    <w:p w:rsidR="005E3DC1" w:rsidRPr="0040057B" w:rsidRDefault="005E3DC1" w:rsidP="005E3DC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Please be upfront with your requirements and be willing to answer questions and provide feedback if necessary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or requested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.</w:t>
      </w:r>
    </w:p>
    <w:p w:rsidR="005E3DC1" w:rsidRPr="0040057B" w:rsidRDefault="005E3DC1" w:rsidP="005E3DC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Please let me know if you've had a bad writing day as your transcript may require more time to scope. I 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normally will not </w:t>
      </w:r>
      <w:proofErr w:type="spellStart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upcharge</w:t>
      </w:r>
      <w:proofErr w:type="spellEnd"/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regular clients fo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>r an occasional bad writing day.  An occasional bad writing day is sometimes unavoidable, therefore, I will not intentionally add to that aggravation if you have taken the time to notify me in advance of the same.</w:t>
      </w:r>
    </w:p>
    <w:p w:rsidR="0039072F" w:rsidRPr="0039072F" w:rsidRDefault="005E3DC1" w:rsidP="0039072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>If you have preferences not covered on my Preference Sheet, special requests</w:t>
      </w:r>
      <w:r w:rsid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>,</w:t>
      </w:r>
      <w:r w:rsidRP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or </w:t>
      </w:r>
      <w:r w:rsidR="002835A2" w:rsidRP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any other </w:t>
      </w:r>
      <w:r w:rsidRPr="0039072F">
        <w:rPr>
          <w:rFonts w:ascii="Times New Roman" w:eastAsia="Times New Roman" w:hAnsi="Times New Roman" w:cs="Times New Roman"/>
          <w:color w:val="000000"/>
          <w:sz w:val="21"/>
          <w:szCs w:val="21"/>
        </w:rPr>
        <w:t>specific concerns you'd like addressed on your transcript, please provide those in a separate email. </w:t>
      </w:r>
    </w:p>
    <w:p w:rsidR="0039072F" w:rsidRDefault="0039072F">
      <w:pPr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br w:type="page"/>
      </w:r>
    </w:p>
    <w:p w:rsidR="005E3DC1" w:rsidRPr="0040057B" w:rsidRDefault="0039072F" w:rsidP="003907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lastRenderedPageBreak/>
        <w:t xml:space="preserve"> </w:t>
      </w:r>
      <w:r w:rsidR="005E3DC1"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>Receive and Review Your Transcript</w:t>
      </w:r>
      <w:r w:rsidR="005E3DC1"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t>​</w:t>
      </w:r>
    </w:p>
    <w:p w:rsidR="005E3DC1" w:rsidRPr="0040057B" w:rsidRDefault="005E3DC1" w:rsidP="005E3DC1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Please confirm receipt of your transcript even if you have not had time to review it.</w:t>
      </w: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t>​</w:t>
      </w:r>
    </w:p>
    <w:p w:rsidR="005E3DC1" w:rsidRPr="0040057B" w:rsidRDefault="005E3DC1" w:rsidP="005E3DC1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When reviewing your scoped or proofed transcript, be sure to look for any 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asterisks, 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flagged areas, and hidden notes or comments I may have inserted.</w:t>
      </w:r>
    </w:p>
    <w:p w:rsidR="005E3DC1" w:rsidRPr="0040057B" w:rsidRDefault="002835A2" w:rsidP="005E3DC1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Please let </w:t>
      </w:r>
      <w:r w:rsidR="005E3DC1"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me know 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promptly </w:t>
      </w:r>
      <w:r w:rsidR="005E3DC1"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if you have any questions or concerns about your transcript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so I can respond appropriately</w:t>
      </w:r>
      <w:r w:rsidR="005E3DC1"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. </w:t>
      </w:r>
    </w:p>
    <w:p w:rsidR="005E3DC1" w:rsidRPr="0040057B" w:rsidRDefault="005E3DC1" w:rsidP="005E3DC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t>​</w:t>
      </w: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br/>
      </w:r>
      <w:r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>Submit Your Payment</w:t>
      </w:r>
    </w:p>
    <w:p w:rsidR="005E3DC1" w:rsidRPr="0040057B" w:rsidRDefault="002835A2" w:rsidP="005E3DC1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Payment is accepted via PayPal or </w:t>
      </w:r>
      <w:proofErr w:type="spellStart"/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>Zelle</w:t>
      </w:r>
      <w:proofErr w:type="spellEnd"/>
      <w:r w:rsidR="005E3DC1"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. </w:t>
      </w:r>
    </w:p>
    <w:p w:rsidR="005E3DC1" w:rsidRPr="0040057B" w:rsidRDefault="005E3DC1" w:rsidP="005E3DC1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At this time, I do not accept payment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>s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by 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credit card or 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check.​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 When required, agency checks can be accepted after a regular working relationship has been established, however, it is not my preferred method of payment.</w:t>
      </w:r>
    </w:p>
    <w:p w:rsidR="005E3DC1" w:rsidRPr="0040057B" w:rsidRDefault="005E3DC1" w:rsidP="005E3DC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br/>
      </w:r>
      <w:proofErr w:type="gramStart"/>
      <w:r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>Your</w:t>
      </w:r>
      <w:proofErr w:type="gramEnd"/>
      <w:r w:rsidRPr="0040057B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 xml:space="preserve"> Opinion </w:t>
      </w:r>
      <w:r w:rsidR="00A357CA">
        <w:rPr>
          <w:rFonts w:ascii="Times New Roman" w:eastAsia="Times New Roman" w:hAnsi="Times New Roman" w:cs="Times New Roman"/>
          <w:b/>
          <w:bCs/>
          <w:color w:val="000000"/>
          <w:sz w:val="21"/>
          <w:u w:val="single"/>
        </w:rPr>
        <w:t>Matters</w:t>
      </w:r>
    </w:p>
    <w:p w:rsidR="005E3DC1" w:rsidRPr="0040057B" w:rsidRDefault="005E3DC1" w:rsidP="005E3DC1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Your feedback is taken seriously and 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is 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>used to improve the service</w:t>
      </w:r>
      <w:r w:rsidR="002835A2">
        <w:rPr>
          <w:rFonts w:ascii="Times New Roman" w:eastAsia="Times New Roman" w:hAnsi="Times New Roman" w:cs="Times New Roman"/>
          <w:color w:val="000000"/>
          <w:sz w:val="21"/>
          <w:szCs w:val="21"/>
        </w:rPr>
        <w:t>s</w:t>
      </w:r>
      <w:r w:rsidRPr="0040057B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I provide.</w:t>
      </w: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t>​</w:t>
      </w:r>
    </w:p>
    <w:p w:rsidR="005E3DC1" w:rsidRPr="0040057B" w:rsidRDefault="005E3DC1" w:rsidP="005E3DC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14"/>
          <w:szCs w:val="14"/>
        </w:rPr>
      </w:pPr>
    </w:p>
    <w:p w:rsidR="005E3DC1" w:rsidRPr="0040057B" w:rsidRDefault="005E3DC1" w:rsidP="005E3DC1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  <w:r w:rsidRPr="0040057B">
        <w:rPr>
          <w:rFonts w:ascii="Times New Roman" w:eastAsia="Times New Roman" w:hAnsi="Times New Roman" w:cs="Times New Roman"/>
          <w:color w:val="000000"/>
          <w:sz w:val="14"/>
          <w:szCs w:val="14"/>
        </w:rPr>
        <w:t>​</w:t>
      </w:r>
      <w:r w:rsidRPr="0040057B">
        <w:rPr>
          <w:rFonts w:ascii="Times New Roman" w:eastAsia="Times New Roman" w:hAnsi="Times New Roman" w:cs="Times New Roman"/>
          <w:b/>
          <w:bCs/>
          <w:color w:val="3F3F3F"/>
          <w:sz w:val="21"/>
        </w:rPr>
        <w:t>​</w:t>
      </w:r>
    </w:p>
    <w:p w:rsidR="005E3DC1" w:rsidRPr="005E3DC1" w:rsidRDefault="005E3DC1" w:rsidP="005E3DC1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sectPr w:rsidR="005E3DC1" w:rsidRPr="005E3DC1" w:rsidSect="00515E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50AF" w:rsidRDefault="006750AF" w:rsidP="004D3CEB">
      <w:pPr>
        <w:spacing w:after="0" w:line="240" w:lineRule="auto"/>
      </w:pPr>
      <w:r>
        <w:separator/>
      </w:r>
    </w:p>
  </w:endnote>
  <w:endnote w:type="continuationSeparator" w:id="0">
    <w:p w:rsidR="006750AF" w:rsidRDefault="006750AF" w:rsidP="004D3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57CA" w:rsidRDefault="00A357C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3DC1" w:rsidRDefault="005E3DC1" w:rsidP="004D3CEB">
    <w:pPr>
      <w:pStyle w:val="Footer"/>
      <w:jc w:val="center"/>
      <w:rPr>
        <w:rFonts w:ascii="Georgia" w:hAnsi="Georgia"/>
        <w:b/>
        <w:color w:val="404040" w:themeColor="text1" w:themeTint="BF"/>
        <w:sz w:val="20"/>
        <w:szCs w:val="24"/>
      </w:rPr>
    </w:pPr>
  </w:p>
  <w:p w:rsidR="005E3DC1" w:rsidRDefault="005E3DC1" w:rsidP="004D3CEB">
    <w:pPr>
      <w:pStyle w:val="Footer"/>
      <w:jc w:val="center"/>
      <w:rPr>
        <w:rFonts w:ascii="Georgia" w:hAnsi="Georgia"/>
        <w:b/>
        <w:color w:val="404040" w:themeColor="text1" w:themeTint="BF"/>
        <w:sz w:val="20"/>
        <w:szCs w:val="24"/>
      </w:rPr>
    </w:pPr>
  </w:p>
  <w:p w:rsidR="005E3DC1" w:rsidRPr="005E3DC1" w:rsidRDefault="005E3DC1" w:rsidP="004D3CEB">
    <w:pPr>
      <w:pStyle w:val="Footer"/>
      <w:jc w:val="center"/>
      <w:rPr>
        <w:rFonts w:ascii="Times New Roman" w:hAnsi="Times New Roman" w:cs="Times New Roman"/>
        <w:b/>
        <w:color w:val="404040" w:themeColor="text1" w:themeTint="BF"/>
        <w:sz w:val="24"/>
        <w:szCs w:val="24"/>
      </w:rPr>
    </w:pPr>
    <w:r w:rsidRPr="005E3DC1">
      <w:rPr>
        <w:rFonts w:ascii="Times New Roman" w:hAnsi="Times New Roman" w:cs="Times New Roman"/>
        <w:b/>
        <w:color w:val="404040" w:themeColor="text1" w:themeTint="BF"/>
        <w:sz w:val="24"/>
        <w:szCs w:val="24"/>
      </w:rPr>
      <w:t>SCOPIST4U, LLC</w:t>
    </w:r>
  </w:p>
  <w:p w:rsidR="00887674" w:rsidRDefault="005E3DC1" w:rsidP="004D3CEB">
    <w:pPr>
      <w:pStyle w:val="Footer"/>
      <w:jc w:val="center"/>
      <w:rPr>
        <w:rFonts w:ascii="Times New Roman" w:hAnsi="Times New Roman" w:cs="Times New Roman"/>
        <w:b/>
        <w:color w:val="404040" w:themeColor="text1" w:themeTint="BF"/>
        <w:sz w:val="24"/>
        <w:szCs w:val="24"/>
      </w:rPr>
    </w:pPr>
    <w:r w:rsidRPr="005E3DC1">
      <w:rPr>
        <w:rFonts w:ascii="Times New Roman" w:hAnsi="Times New Roman" w:cs="Times New Roman"/>
        <w:b/>
        <w:color w:val="404040" w:themeColor="text1" w:themeTint="BF"/>
        <w:sz w:val="24"/>
        <w:szCs w:val="24"/>
      </w:rPr>
      <w:t>11032 W. Canterbury, Sun City, AZ 85351</w:t>
    </w:r>
  </w:p>
  <w:p w:rsidR="00A357CA" w:rsidRPr="005E3DC1" w:rsidRDefault="00A357CA" w:rsidP="004D3CEB">
    <w:pPr>
      <w:pStyle w:val="Footer"/>
      <w:jc w:val="center"/>
      <w:rPr>
        <w:rFonts w:ascii="Times New Roman" w:hAnsi="Times New Roman" w:cs="Times New Roman"/>
        <w:b/>
        <w:color w:val="404040" w:themeColor="text1" w:themeTint="BF"/>
        <w:sz w:val="24"/>
        <w:szCs w:val="24"/>
      </w:rPr>
    </w:pPr>
    <w:r>
      <w:rPr>
        <w:rFonts w:ascii="Times New Roman" w:hAnsi="Times New Roman" w:cs="Times New Roman"/>
        <w:b/>
        <w:color w:val="404040" w:themeColor="text1" w:themeTint="BF"/>
        <w:sz w:val="24"/>
        <w:szCs w:val="24"/>
      </w:rPr>
      <w:t xml:space="preserve">(623) 248-7803 / </w:t>
    </w:r>
    <w:hyperlink r:id="rId1" w:history="1">
      <w:r w:rsidRPr="00303AF2">
        <w:rPr>
          <w:rStyle w:val="Hyperlink"/>
          <w:rFonts w:ascii="Times New Roman" w:hAnsi="Times New Roman" w:cs="Times New Roman"/>
          <w:b/>
          <w:sz w:val="24"/>
          <w:szCs w:val="24"/>
        </w:rPr>
        <w:t>contact@scopist4u.com</w:t>
      </w:r>
    </w:hyperlink>
    <w:r>
      <w:rPr>
        <w:rFonts w:ascii="Times New Roman" w:hAnsi="Times New Roman" w:cs="Times New Roman"/>
        <w:b/>
        <w:color w:val="404040" w:themeColor="text1" w:themeTint="BF"/>
        <w:sz w:val="24"/>
        <w:szCs w:val="24"/>
      </w:rPr>
      <w:t xml:space="preserve"> / </w:t>
    </w:r>
    <w:hyperlink r:id="rId2" w:history="1">
      <w:r w:rsidRPr="00303AF2">
        <w:rPr>
          <w:rStyle w:val="Hyperlink"/>
          <w:rFonts w:ascii="Times New Roman" w:hAnsi="Times New Roman" w:cs="Times New Roman"/>
          <w:b/>
          <w:sz w:val="24"/>
          <w:szCs w:val="24"/>
        </w:rPr>
        <w:t>www.scopist4u.com</w:t>
      </w:r>
    </w:hyperlink>
    <w:r>
      <w:rPr>
        <w:rFonts w:ascii="Times New Roman" w:hAnsi="Times New Roman" w:cs="Times New Roman"/>
        <w:b/>
        <w:color w:val="404040" w:themeColor="text1" w:themeTint="BF"/>
        <w:sz w:val="24"/>
        <w:szCs w:val="24"/>
      </w:rPr>
      <w:t xml:space="preserve">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57CA" w:rsidRDefault="00A357C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50AF" w:rsidRDefault="006750AF" w:rsidP="004D3CEB">
      <w:pPr>
        <w:spacing w:after="0" w:line="240" w:lineRule="auto"/>
      </w:pPr>
      <w:r>
        <w:separator/>
      </w:r>
    </w:p>
  </w:footnote>
  <w:footnote w:type="continuationSeparator" w:id="0">
    <w:p w:rsidR="006750AF" w:rsidRDefault="006750AF" w:rsidP="004D3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57CA" w:rsidRDefault="00A357C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35A2" w:rsidRPr="002835A2" w:rsidRDefault="002835A2" w:rsidP="002835A2">
    <w:pPr>
      <w:pStyle w:val="Header"/>
      <w:jc w:val="center"/>
      <w:rPr>
        <w:rFonts w:ascii="Times New Roman" w:hAnsi="Times New Roman" w:cs="Times New Roman"/>
        <w:sz w:val="36"/>
        <w:szCs w:val="36"/>
      </w:rPr>
    </w:pPr>
    <w:r>
      <w:rPr>
        <w:rFonts w:ascii="Times New Roman" w:hAnsi="Times New Roman" w:cs="Times New Roman"/>
        <w:sz w:val="36"/>
        <w:szCs w:val="36"/>
      </w:rPr>
      <w:t>SCOPIST4U, LLC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57CA" w:rsidRDefault="00A357C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962251"/>
    <w:multiLevelType w:val="multilevel"/>
    <w:tmpl w:val="79761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0E21A4"/>
    <w:multiLevelType w:val="multilevel"/>
    <w:tmpl w:val="A2180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4273FF"/>
    <w:multiLevelType w:val="multilevel"/>
    <w:tmpl w:val="C1FA3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75C35A6"/>
    <w:multiLevelType w:val="multilevel"/>
    <w:tmpl w:val="D3C6F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8720C9B"/>
    <w:multiLevelType w:val="multilevel"/>
    <w:tmpl w:val="7F14B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AB67D49"/>
    <w:multiLevelType w:val="multilevel"/>
    <w:tmpl w:val="7354C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2D41BB8"/>
    <w:multiLevelType w:val="multilevel"/>
    <w:tmpl w:val="0ADE4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664358E"/>
    <w:multiLevelType w:val="multilevel"/>
    <w:tmpl w:val="9314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ocumentProtection w:edit="forms" w:formatting="1" w:enforcement="0"/>
  <w:defaultTabStop w:val="720"/>
  <w:doNotShadeFormData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QwMTI2BNImlmamZko6SsGpxcWZ+XkgBYa1AKT88vYsAAAA"/>
  </w:docVars>
  <w:rsids>
    <w:rsidRoot w:val="00C604C3"/>
    <w:rsid w:val="00051F01"/>
    <w:rsid w:val="000549BB"/>
    <w:rsid w:val="00060057"/>
    <w:rsid w:val="000764AB"/>
    <w:rsid w:val="00093AEB"/>
    <w:rsid w:val="000A0BEA"/>
    <w:rsid w:val="000C4D6D"/>
    <w:rsid w:val="000C624B"/>
    <w:rsid w:val="000E5BCC"/>
    <w:rsid w:val="000F50E9"/>
    <w:rsid w:val="00101C2D"/>
    <w:rsid w:val="00105E14"/>
    <w:rsid w:val="0012069B"/>
    <w:rsid w:val="00123950"/>
    <w:rsid w:val="00125588"/>
    <w:rsid w:val="001833F8"/>
    <w:rsid w:val="001E663C"/>
    <w:rsid w:val="002105ED"/>
    <w:rsid w:val="0028068F"/>
    <w:rsid w:val="002835A2"/>
    <w:rsid w:val="002B40E4"/>
    <w:rsid w:val="002F1A45"/>
    <w:rsid w:val="003306C5"/>
    <w:rsid w:val="00351196"/>
    <w:rsid w:val="003554C7"/>
    <w:rsid w:val="00357E66"/>
    <w:rsid w:val="0039072F"/>
    <w:rsid w:val="003F0531"/>
    <w:rsid w:val="003F324A"/>
    <w:rsid w:val="004217A5"/>
    <w:rsid w:val="00421E42"/>
    <w:rsid w:val="00432123"/>
    <w:rsid w:val="0047268F"/>
    <w:rsid w:val="00492E64"/>
    <w:rsid w:val="004D3CEB"/>
    <w:rsid w:val="005077BF"/>
    <w:rsid w:val="00515EE4"/>
    <w:rsid w:val="005212A2"/>
    <w:rsid w:val="005A47C1"/>
    <w:rsid w:val="005A6072"/>
    <w:rsid w:val="005A60A9"/>
    <w:rsid w:val="005A770B"/>
    <w:rsid w:val="005B19FB"/>
    <w:rsid w:val="005E3DC1"/>
    <w:rsid w:val="005F51D0"/>
    <w:rsid w:val="00605F32"/>
    <w:rsid w:val="0061550F"/>
    <w:rsid w:val="00616B15"/>
    <w:rsid w:val="00664DF5"/>
    <w:rsid w:val="006750AF"/>
    <w:rsid w:val="006B09C5"/>
    <w:rsid w:val="006C4A2E"/>
    <w:rsid w:val="006D01AC"/>
    <w:rsid w:val="00715BB1"/>
    <w:rsid w:val="007731C8"/>
    <w:rsid w:val="007A37B0"/>
    <w:rsid w:val="007C2CD4"/>
    <w:rsid w:val="007C6EB5"/>
    <w:rsid w:val="007D76AA"/>
    <w:rsid w:val="008113EA"/>
    <w:rsid w:val="008167F5"/>
    <w:rsid w:val="00887674"/>
    <w:rsid w:val="008A5824"/>
    <w:rsid w:val="008C24A2"/>
    <w:rsid w:val="008F260F"/>
    <w:rsid w:val="0093470D"/>
    <w:rsid w:val="009435DC"/>
    <w:rsid w:val="009566CC"/>
    <w:rsid w:val="00973421"/>
    <w:rsid w:val="00975E56"/>
    <w:rsid w:val="009B4BC2"/>
    <w:rsid w:val="009E7D8C"/>
    <w:rsid w:val="00A27620"/>
    <w:rsid w:val="00A357CA"/>
    <w:rsid w:val="00AA27B8"/>
    <w:rsid w:val="00AA7B94"/>
    <w:rsid w:val="00AB01AA"/>
    <w:rsid w:val="00AE6767"/>
    <w:rsid w:val="00AE7F93"/>
    <w:rsid w:val="00B200D9"/>
    <w:rsid w:val="00B35F41"/>
    <w:rsid w:val="00B377A0"/>
    <w:rsid w:val="00B9574D"/>
    <w:rsid w:val="00BC5BE5"/>
    <w:rsid w:val="00C12892"/>
    <w:rsid w:val="00C5183B"/>
    <w:rsid w:val="00C604C3"/>
    <w:rsid w:val="00C611A8"/>
    <w:rsid w:val="00C6271F"/>
    <w:rsid w:val="00C76F0E"/>
    <w:rsid w:val="00CB7FE9"/>
    <w:rsid w:val="00CF2524"/>
    <w:rsid w:val="00D230AD"/>
    <w:rsid w:val="00D25C0B"/>
    <w:rsid w:val="00D27A54"/>
    <w:rsid w:val="00D321B6"/>
    <w:rsid w:val="00D45F6F"/>
    <w:rsid w:val="00DA2B65"/>
    <w:rsid w:val="00E976F3"/>
    <w:rsid w:val="00EC130B"/>
    <w:rsid w:val="00F06337"/>
    <w:rsid w:val="00F27AAE"/>
    <w:rsid w:val="00F37826"/>
    <w:rsid w:val="00F74C50"/>
    <w:rsid w:val="00F979BF"/>
    <w:rsid w:val="00FA0D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04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604C3"/>
    <w:rPr>
      <w:b/>
      <w:bCs/>
    </w:rPr>
  </w:style>
  <w:style w:type="character" w:styleId="Hyperlink">
    <w:name w:val="Hyperlink"/>
    <w:basedOn w:val="DefaultParagraphFont"/>
    <w:uiPriority w:val="99"/>
    <w:unhideWhenUsed/>
    <w:rsid w:val="00C604C3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5EE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8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89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D3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CEB"/>
  </w:style>
  <w:style w:type="paragraph" w:styleId="Footer">
    <w:name w:val="footer"/>
    <w:basedOn w:val="Normal"/>
    <w:link w:val="FooterChar"/>
    <w:uiPriority w:val="99"/>
    <w:unhideWhenUsed/>
    <w:rsid w:val="004D3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CE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scopist4u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contact@scopist4u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opist4u.com" TargetMode="External"/><Relationship Id="rId1" Type="http://schemas.openxmlformats.org/officeDocument/2006/relationships/hyperlink" Target="mailto:contact@scopist4u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ERSSEN</dc:creator>
  <cp:lastModifiedBy>Deborah Schwartz</cp:lastModifiedBy>
  <cp:revision>4</cp:revision>
  <cp:lastPrinted>2019-11-24T21:13:00Z</cp:lastPrinted>
  <dcterms:created xsi:type="dcterms:W3CDTF">2020-04-18T22:05:00Z</dcterms:created>
  <dcterms:modified xsi:type="dcterms:W3CDTF">2021-11-10T18:30:00Z</dcterms:modified>
</cp:coreProperties>
</file>